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X425f6d0d2455c7e292ac65cf7b186e9aa91852b"/>
    <w:p>
      <w:pPr>
        <w:pStyle w:val="Heading1"/>
      </w:pPr>
      <w:r>
        <w:t xml:space="preserve">Internship Application Letter for Surgical Residency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Residency Program Director</w:t>
      </w:r>
    </w:p>
    <w:p>
      <w:pPr>
        <w:pStyle w:val="BodyText"/>
      </w:pPr>
      <w:r>
        <w:rPr>
          <w:bCs/>
          <w:b/>
        </w:rPr>
        <w:t xml:space="preserve">Department of Surgery</w:t>
      </w:r>
    </w:p>
    <w:p>
      <w:pPr>
        <w:pStyle w:val="BodyText"/>
      </w:pPr>
      <w:r>
        <w:rPr>
          <w:bCs/>
          <w:b/>
        </w:rPr>
        <w:t xml:space="preserve">Montreal General Hospital (MGH)</w:t>
      </w:r>
    </w:p>
    <w:p>
      <w:pPr>
        <w:pStyle w:val="BodyText"/>
      </w:pPr>
      <w:r>
        <w:t xml:space="preserve">1650 Cedar Avenue, Montreal, QC H3G 1A4</w:t>
      </w:r>
      <w:r>
        <w:br/>
      </w:r>
      <w:r>
        <w:t xml:space="preserve">Canada</w:t>
      </w:r>
    </w:p>
    <w:p>
      <w:pPr>
        <w:pStyle w:val="BodyText"/>
      </w:pPr>
      <w:r>
        <w:t xml:space="preserve">Dear Residency Program Director,</w:t>
      </w:r>
    </w:p>
    <w:p>
      <w:pPr>
        <w:pStyle w:val="BodyText"/>
      </w:pPr>
      <w:r>
        <w:t xml:space="preserve">I am writing to express my enthusiastic application for the Surgical Residency Internship Position within your esteemed Department of Surgery at Montreal General Hospital (MGH), part of the McGill University Health Centre (MUHC) in Canada's vibrant city of Montreal. As a highly motivated and dedicated medical graduate with a profound commitment to surgical excellence, I have meticulously crafted this</w:t>
      </w:r>
      <w:r>
        <w:t xml:space="preserve"> </w:t>
      </w:r>
      <w:r>
        <w:rPr>
          <w:iCs/>
          <w:i/>
        </w:rPr>
        <w:t xml:space="preserve">Internship Application Letter</w:t>
      </w:r>
      <w:r>
        <w:t xml:space="preserve"> </w:t>
      </w:r>
      <w:r>
        <w:t xml:space="preserve">to demonstrate how my academic achievements, clinical experiences, and deep-seated passion for surgical innovation align seamlessly with the rigorous standards of training offered at your institution in Canada Montreal.</w:t>
      </w:r>
    </w:p>
    <w:p>
      <w:pPr>
        <w:pStyle w:val="BodyText"/>
      </w:pPr>
      <w:r>
        <w:t xml:space="preserve">The decision to pursue surgical training in Canada Montreal represents a pivotal moment in my professional journey. I have long admired the pioneering spirit of Quebec's healthcare system and its unwavering commitment to advancing patient-centered care through cutting-edge research and compassionate delivery. The Department of Surgery at MGH, consistently ranked among Canada’s top surgical training programs, embodies this ideal. My academic foundation includes a Doctor of Medicine degree from [Your Medical School], where I maintained a 3.8 GPA while completing advanced rotations in General Surgery, Trauma Surgery, and Minimally Invasive Techniques. During my clinical clerkships at [Hospital Name], I actively participated in over 150 surgical procedures under the supervision of board-certified surgeons, honing skills in preoperative assessment, sterile technique, and postoperative management. These experiences solidified my resolve to become a skilled</w:t>
      </w:r>
      <w:r>
        <w:t xml:space="preserve"> </w:t>
      </w:r>
      <w:r>
        <w:rPr>
          <w:iCs/>
          <w:i/>
        </w:rPr>
        <w:t xml:space="preserve">Surgeon</w:t>
      </w:r>
      <w:r>
        <w:t xml:space="preserve"> </w:t>
      </w:r>
      <w:r>
        <w:t xml:space="preserve">committed to improving outcomes for diverse patient populations—a mission I recognize is deeply embedded in Montreal's healthcare ethos.</w:t>
      </w:r>
    </w:p>
    <w:p>
      <w:pPr>
        <w:pStyle w:val="BodyText"/>
      </w:pPr>
      <w:r>
        <w:t xml:space="preserve">What particularly draws me to Canada Montreal is the unique confluence of cultural diversity, academic excellence, and progressive surgical practices that define this city. As a lifelong learner fluent in both English and French (with a TOEIC score of 920), I am prepared to engage seamlessly with Montreal's multilingual patient community and contribute meaningfully to your team. The MUHC’s integrated care model—where surgeons collaborate closely with specialists across disciplines to address complex cases—is precisely the environment where I aim to flourish. For instance, during a recent elective at Hôpital Notre-Dame in Montreal, I assisted in a multidisciplinary team managing a rare thoracic malignancy case, observing firsthand how collaborative decision-making and patient-centered communication lead to optimal results. This experience reinforced my understanding that surgical excellence in Canada Montreal extends beyond technical proficiency to include cultural humility and empathy—qualities I strive to embody daily.</w:t>
      </w:r>
    </w:p>
    <w:p>
      <w:pPr>
        <w:pStyle w:val="BodyText"/>
      </w:pPr>
      <w:r>
        <w:t xml:space="preserve">My commitment to surgical innovation aligns with MUHC’s research priorities. In my final year, I co-authored a peer-reviewed manuscript on "Robotic-Assisted Techniques in Colorectal Surgery" published in the *Canadian Journal of Surgery*, a testament to my dedication to evidence-based practice. Furthermore, I have actively engaged with Canadian medical ethics frameworks, completing certifications in patient safety (IHI) and trauma management (ATLS), ensuring my approach meets the highest standards expected of future surgeons in Canada. I am particularly eager to contribute to your department’s ongoing work in surgical education through mentorship opportunities for medical students—another area where Montreal institutions excel. My proactive attitude is reflected in my role as a student coordinator for the annual "Surgical Skills Workshop" at my medical school, where I trained 50+ peers in basic suturing and laparoscopic techniques.</w:t>
      </w:r>
    </w:p>
    <w:p>
      <w:pPr>
        <w:pStyle w:val="BodyText"/>
      </w:pPr>
      <w:r>
        <w:t xml:space="preserve">Choosing Canada Montreal as the foundation for my surgical career is not merely logistical; it is deeply personal. Growing up in a multicultural community, I value the inclusive spirit of Montreal that celebrates diversity while fostering unity. I am eager to immerse myself in this environment, learning from your faculty’s wealth of experience and contributing fresh perspectives to your team. My adaptability—evidenced by successfully navigating medical training in two distinct healthcare systems—ensures I will integrate smoothly into the fast-paced, collaborative culture at MGH. Moreover, my fluency in French positions me to connect authentically with Francophone patients across Montreal’s neighborhoods, enhancing accessibility and trust—a critical factor in Quebec’s healthcare landscape.</w:t>
      </w:r>
    </w:p>
    <w:p>
      <w:pPr>
        <w:pStyle w:val="BodyText"/>
      </w:pPr>
      <w:r>
        <w:t xml:space="preserve">I am acutely aware that becoming an exceptional</w:t>
      </w:r>
      <w:r>
        <w:t xml:space="preserve"> </w:t>
      </w:r>
      <w:r>
        <w:rPr>
          <w:iCs/>
          <w:i/>
        </w:rPr>
        <w:t xml:space="preserve">Surgeon</w:t>
      </w:r>
      <w:r>
        <w:t xml:space="preserve"> </w:t>
      </w:r>
      <w:r>
        <w:t xml:space="preserve">demands resilience, continuous learning, and a steadfast commitment to service. The Surgical Residency Program at MUHC represents the ideal crucible for this transformation. I am confident that my technical aptitude, collaborative spirit, and passion for surgical advancement will allow me to contribute immediately to your department’s mission while growing into a leader who embodies the highest ideals of Canadian surgery. I welcome the opportunity to discuss how my skills align with your program’s goals during an interview at your convenience.</w:t>
      </w:r>
    </w:p>
    <w:p>
      <w:pPr>
        <w:pStyle w:val="BodyText"/>
      </w:pPr>
      <w:r>
        <w:t xml:space="preserve">Thank you for considering my</w:t>
      </w:r>
      <w:r>
        <w:t xml:space="preserve"> </w:t>
      </w:r>
      <w:r>
        <w:rPr>
          <w:iCs/>
          <w:i/>
        </w:rPr>
        <w:t xml:space="preserve">Internship Application Letter</w:t>
      </w:r>
      <w:r>
        <w:t xml:space="preserve">. I have attached my CV, letters of recommendation, and medical school transcript for your review. I look forward to contributing to the legacy of surgical excellence at Montreal General Hospital and serving the people of Canada Montreal with dedication and compassion.</w:t>
      </w:r>
    </w:p>
    <w:p>
      <w:pPr>
        <w:pStyle w:val="BodyText"/>
      </w:pPr>
      <w:r>
        <w:t xml:space="preserve">Sincerely,</w:t>
      </w:r>
    </w:p>
    <w:p>
      <w:pPr>
        <w:pStyle w:val="BodyText"/>
      </w:pPr>
      <w:r>
        <w:rPr>
          <w:bCs/>
          <w:b/>
        </w:rPr>
        <w:t xml:space="preserve">Your Full Name</w:t>
      </w:r>
      <w:r>
        <w:br/>
      </w:r>
      <w:r>
        <w:t xml:space="preserve">MD Candidate, [Medical School]</w:t>
      </w:r>
      <w:r>
        <w:br/>
      </w:r>
      <w:r>
        <w:t xml:space="preserve">Email: your.email@domain.com | Phone: +1 (555) 123-4567</w:t>
      </w:r>
      <w:r>
        <w:br/>
      </w:r>
      <w:r>
        <w:t xml:space="preserve">LinkedIn: linkedin.com/in/yourprofile | Portfolio: yourportfolio.com</w:t>
      </w:r>
    </w:p>
    <w:p>
      <w:pPr>
        <w:pStyle w:val="BodyText"/>
      </w:pPr>
      <w:r>
        <w:rPr>
          <w:iCs/>
          <w:i/>
        </w:rPr>
        <w:t xml:space="preserve">Word Count: 856</w:t>
      </w:r>
      <w:r>
        <w:br/>
      </w:r>
      <w:r>
        <w:rPr>
          <w:iCs/>
          <w:i/>
        </w:rPr>
        <w:t xml:space="preserve">This document is tailored for Surgical Residency applications in Canada Montreal, emphasizing cultural alignment, clinical readiness, and institutional valu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in Canada Montreal</dc:title>
  <dc:creator/>
  <dc:language>en</dc:language>
  <cp:keywords/>
  <dcterms:created xsi:type="dcterms:W3CDTF">2026-07-18T23:55:14Z</dcterms:created>
  <dcterms:modified xsi:type="dcterms:W3CDTF">2026-07-18T23:55:14Z</dcterms:modified>
</cp:coreProperties>
</file>

<file path=docProps/custom.xml><?xml version="1.0" encoding="utf-8"?>
<Properties xmlns="http://schemas.openxmlformats.org/officeDocument/2006/custom-properties" xmlns:vt="http://schemas.openxmlformats.org/officeDocument/2006/docPropsVTypes"/>
</file>